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X9dd76ffe753dcc380734bb8e3307d2f387e00ae"/>
    <w:p>
      <w:pPr>
        <w:pStyle w:val="Heading1"/>
      </w:pPr>
      <w:r>
        <w:t xml:space="preserve">Internship Application Letter for Oceanographer Position</w:t>
      </w:r>
    </w:p>
    <w:p>
      <w:pPr>
        <w:pStyle w:val="FirstParagraph"/>
      </w:pPr>
      <w:r>
        <w:t xml:space="preserve">Submitted to Marine Science Research Institute, Bangalore, India</w:t>
      </w:r>
    </w:p>
    <w:bookmarkEnd w:id="20"/>
    <w:p>
      <w:pPr>
        <w:pStyle w:val="BodyText"/>
      </w:pPr>
      <w:r>
        <w:rPr>
          <w:bCs/>
          <w:b/>
        </w:rPr>
        <w:t xml:space="preserve">Aditya Sharma</w:t>
      </w:r>
      <w:r>
        <w:br/>
      </w:r>
      <w:r>
        <w:t xml:space="preserve">24 Coastal Avenue, Malleswaram</w:t>
      </w:r>
      <w:r>
        <w:br/>
      </w:r>
      <w:r>
        <w:t xml:space="preserve">Bengaluru 560055, Karnataka</w:t>
      </w:r>
      <w:r>
        <w:br/>
      </w:r>
      <w:r>
        <w:t xml:space="preserve">India</w:t>
      </w:r>
      <w:r>
        <w:br/>
      </w:r>
      <w:r>
        <w:t xml:space="preserve">+91 9876543210 | aditya.sharma@email.com</w:t>
      </w:r>
    </w:p>
    <w:p>
      <w:pPr>
        <w:pStyle w:val="BodyText"/>
      </w:pPr>
      <w:r>
        <w:t xml:space="preserve">Date: October 26, 2023</w:t>
      </w:r>
    </w:p>
    <w:p>
      <w:pPr>
        <w:pStyle w:val="BodyText"/>
      </w:pPr>
      <w:r>
        <w:t xml:space="preserve">Hiring Manager</w:t>
      </w:r>
      <w:r>
        <w:br/>
      </w:r>
      <w:r>
        <w:t xml:space="preserve">Marine Science Research Institute (MSRI)</w:t>
      </w:r>
      <w:r>
        <w:br/>
      </w:r>
      <w:r>
        <w:t xml:space="preserve">Bangalore Technology Park, Block B-7</w:t>
      </w:r>
      <w:r>
        <w:br/>
      </w:r>
      <w:r>
        <w:t xml:space="preserve">Electronic City Phase II</w:t>
      </w:r>
      <w:r>
        <w:br/>
      </w:r>
      <w:r>
        <w:t xml:space="preserve">Bengaluru 560100, Karnataka</w:t>
      </w:r>
      <w:r>
        <w:br/>
      </w:r>
      <w:r>
        <w:t xml:space="preserve">India</w:t>
      </w:r>
    </w:p>
    <w:bookmarkStart w:id="21" w:name="X35d76ac809b9dbe358004947fbad3568748908a"/>
    <w:p>
      <w:pPr>
        <w:pStyle w:val="Heading2"/>
      </w:pPr>
      <w:r>
        <w:t xml:space="preserve">Subject: Internship Application for Oceanographer Position at MSRI, Bangalore</w:t>
      </w:r>
    </w:p>
    <w:p>
      <w:pPr>
        <w:pStyle w:val="FirstParagraph"/>
      </w:pPr>
      <w:r>
        <w:t xml:space="preserve">Dear Hiring Manager,</w:t>
      </w:r>
    </w:p>
    <w:p>
      <w:pPr>
        <w:pStyle w:val="BodyText"/>
      </w:pPr>
      <w:r>
        <w:t xml:space="preserve">I am writing with profound enthusiasm to submit my Internship Application Letter for the Oceanographer Intern position at the Marine Science Research Institute (MSRI) in India Bangalore. As a final-year undergraduate student pursuing Bachelor of Science in Marine Environmental Science from Manipal Institute of Technology, I have closely followed MSRI's groundbreaking work on coastal ecosystem monitoring and climate-resilient marine management frameworks. My academic journey, field experiences, and unwavering passion for oceanographic research align precisely with MSRI's mission to advance India's blue economy through scientific innovation in Bangalore – a city rapidly emerging as the nerve center for India's environmental technology revolution.</w:t>
      </w:r>
    </w:p>
    <w:p>
      <w:pPr>
        <w:pStyle w:val="BodyText"/>
      </w:pPr>
      <w:r>
        <w:t xml:space="preserve">My fascination with oceanography began during my coastal ecology internship at the National Institute of Oceanography (NIO) in Goa, where I assisted in deploying CTD sensors across the Arabian Sea. However, it was during a research project on microplastic accumulation along Karnataka's coastline that I recognized Bangalore's unique role as India Bangalore's technological powerhouse could transform oceanographic science. The city houses India's premier data analytics firms and ocean tech startups – including BlueTech Innovations (a MSRI partner) – creating an ecosystem where satellite data, AI-driven models, and field research converge. This synergy is why I am eager to contribute to your institute in India Bangalore, where I can apply my skills at the intersection of technology and marine science.</w:t>
      </w:r>
    </w:p>
    <w:p>
      <w:pPr>
        <w:pStyle w:val="BodyText"/>
      </w:pPr>
      <w:r>
        <w:t xml:space="preserve">Throughout my academic program, I've developed specialized competencies critical for modern oceanographic work. My coursework includes Advanced Physical Oceanography (where I modeled monsoon-driven current patterns), Marine Remote Sensing (using Landsat 9 and Sentinel-3 data to monitor chlorophyll-a concentrations), and Ocean Chemistry (conducting trace metal analysis in water samples from Mandovi River estuary). I've also honed practical skills through three field seasons: sampling seawater for dissolved oxygen at Kovalam Beach, operating multibeam sonar for seabed mapping in the Lakshadweep Sea, and analyzing plankton communities using microscope-based identification protocols. My technical proficiency extends to Python (with libraries like Pandas and Matplotlib), QGIS for spatial analysis of marine protected areas, and basic machine learning applications through a Capstone project that predicted coral bleaching events using historical SST data.</w:t>
      </w:r>
    </w:p>
    <w:p>
      <w:pPr>
        <w:pStyle w:val="BodyText"/>
      </w:pPr>
      <w:r>
        <w:t xml:space="preserve">What particularly excites me about this internship opportunity is MSRI's focus on India Bangalore's coastal vulnerability assessment – an area where my research on mangrove carbon sequestration in the Kollam Estuary proved directly relevant. During that project, I collaborated with local fishermen to collect sediment cores and used GIS to map how changing salinity patterns affect nursery habitats for commercially important fish species. This experience taught me the importance of community-centered marine science – a principle MSRI exemplifies through its "Ocean Citizens" outreach program in Bangalore's coastal districts. I am eager to support your team in expanding this initiative while gaining hands-on experience with MSRI's state-of-the-art facilities at the newly established Bangalore Ocean Data Hub, which integrates real-time data from 20+ Indian Ocean buoys.</w:t>
      </w:r>
    </w:p>
    <w:p>
      <w:pPr>
        <w:pStyle w:val="BodyText"/>
      </w:pPr>
      <w:r>
        <w:t xml:space="preserve">I understand that successful oceanographers must navigate complex interdisciplinary challenges – from climate modeling to policy advocacy. My volunteer work with the Karnataka Coastal Management Authority (KCMA) during summer 2023 reinforced this perspective when I helped compile data for their draft Marine Spatial Plan. This involved cross-referencing fisheries catch records, satellite-based habitat maps, and community feedback across 15 coastal villages – a process that highlighted how Bangalore-based institutions like MSRI serve as critical bridges between field scientists and policymakers. My ability to synthesize technical information into actionable insights (evidenced by my presentation at the National Conference on Coastal Sustainability) will allow me to immediately contribute to your team's data analysis tasks while learning from your oceanographers' expertise.</w:t>
      </w:r>
    </w:p>
    <w:p>
      <w:pPr>
        <w:pStyle w:val="BodyText"/>
      </w:pPr>
      <w:r>
        <w:t xml:space="preserve">India Bangalore represents more than just a location for this internship; it embodies a strategic vision for marine science innovation. As India positions itself as a leader in the 2050 Ocean Decade initiative, cities like Bangalore – home to institutions such as IISc's Centre for Earth Sciences and the Indian Institute of Science's new Ocean Technology Wing – are creating unprecedented opportunities. MSRI's work on predictive modeling for cyclone impacts on coastal infrastructure is particularly relevant given recent events along Karnataka's coast, and I am eager to apply my skills in statistical analysis to support your team's climate adaptation frameworks. My aspiration aligns perfectly with MSRI's commitment to developing India Bangalore as a global hub for sustainable ocean management.</w:t>
      </w:r>
    </w:p>
    <w:p>
      <w:pPr>
        <w:pStyle w:val="BodyText"/>
      </w:pPr>
      <w:r>
        <w:t xml:space="preserve">As an aspiring Oceanographer deeply committed to India's marine conservation goals, I have meticulously prepared for this opportunity. I've studied your recent publication on "Monsoon-Driven Nutrient Fluxes in the Western Bay of Bengal" and am confident my background in time-series analysis would allow me to contribute meaningfully to your ongoing research. My resume, attached for your review, details additional projects including a collaborative study on oil spill dispersion models using NOAA's GNOME software – an experience I believe complements MSRI's work on pollution monitoring.</w:t>
      </w:r>
    </w:p>
    <w:p>
      <w:pPr>
        <w:pStyle w:val="BodyText"/>
      </w:pPr>
      <w:r>
        <w:t xml:space="preserve">I am incredibly enthusiastic about the possibility of contributing to MSRI's mission within India Bangalore's vibrant scientific ecosystem. The chance to learn from your team of experienced oceanographers while advancing practical solutions for coastal communities represents the ideal internship experience. Thank you for considering my Internship Application Letter and my qualifications as a future Oceanographer in India Bangalore. I welcome the opportunity to discuss how my skills in data analysis, field research, and marine environmental assessment can support MSRI's innovative work.</w:t>
      </w:r>
    </w:p>
    <w:p>
      <w:pPr>
        <w:pStyle w:val="BodyText"/>
      </w:pPr>
      <w:r>
        <w:t xml:space="preserve">Sincerely,</w:t>
      </w:r>
    </w:p>
    <w:p>
      <w:pPr>
        <w:pStyle w:val="BodyText"/>
      </w:pPr>
      <w:r>
        <w:rPr>
          <w:bCs/>
          <w:b/>
        </w:rPr>
        <w:t xml:space="preserve">Aditya Sharma</w:t>
      </w:r>
      <w:r>
        <w:br/>
      </w:r>
      <w:r>
        <w:t xml:space="preserve">B.Sc. Marine Environmental Science (Final Year)</w:t>
      </w:r>
      <w:r>
        <w:br/>
      </w:r>
      <w:r>
        <w:t xml:space="preserve">Manipal Institute of Technology, Karnataka</w:t>
      </w:r>
    </w:p>
    <w:p>
      <w:pPr>
        <w:pStyle w:val="BodyText"/>
      </w:pPr>
      <w:r>
        <w:t xml:space="preserve">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2T04:11:49Z</dcterms:created>
  <dcterms:modified xsi:type="dcterms:W3CDTF">2026-07-22T04:11:49Z</dcterms:modified>
</cp:coreProperties>
</file>

<file path=docProps/custom.xml><?xml version="1.0" encoding="utf-8"?>
<Properties xmlns="http://schemas.openxmlformats.org/officeDocument/2006/custom-properties" xmlns:vt="http://schemas.openxmlformats.org/officeDocument/2006/docPropsVTypes"/>
</file>